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134</w:t>
      </w:r>
      <w:r>
        <w:br/>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any drought.</w:t>
      </w:r>
      <w:r>
        <w:t xml:space="preserve"> </w:t>
      </w:r>
      <w:r>
        <w:t xml:space="preserve">In contrast, if these factors interact, the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distinct effects on tree growth, especially in seasonal forests that have evolved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excluded large measurement outliers (&gt; 3 standard deviations from the mean increment across all observations).</w:t>
      </w:r>
      <w:r>
        <w:t xml:space="preserve"> </w:t>
      </w:r>
      <w:r>
        <w:t xml:space="preserve">Diameter tape measurements themselves are not precise enough for calculating drought sensitivity; error for each measurement is 1 mm, error for growth is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r>
        <w:t xml:space="preserve"> </w:t>
      </w:r>
      <w:r>
        <w:t xml:space="preserve">We centred and scaled TWI and DBH across the range of observed value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and 2020 droughts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r>
        <w:t xml:space="preserve"> </w:t>
      </w:r>
      <w:r>
        <w:t xml:space="preserve">In 2020, sensitivities ranged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hree drought events showed no correlation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and DBH as well as species variation in intercept and slopes (Fig 4a).</w:t>
      </w:r>
      <w:r>
        <w:t xml:space="preserve"> </w:t>
      </w:r>
      <w:r>
        <w:t xml:space="preserve">These models showed small negative effect of wetness in 2010 (median effect =-0.04, 90% CI -0.09, 0.02), but a positive effect of wetness in 2015 (median effect =0.05, 90% CI 0, 0.11) and 2020 (median effect =0.06, 90% CI 0.01, 0.12).</w:t>
      </w:r>
      <w:r>
        <w:t xml:space="preserve"> </w:t>
      </w:r>
      <w:r>
        <w:t xml:space="preserve"> </w:t>
      </w:r>
      <w:r>
        <w:t xml:space="preserve">Predictions across the range of observed variables also showed that deciduous species generally had larger negative sensitivities in 2015, which did not increase with TWI (Fig 4c).</w:t>
      </w:r>
      <w:r>
        <w:br/>
      </w:r>
      <w:r>
        <w:t xml:space="preserve">Mean sensitivities across species and their response to TWI were not associated with deciduousness in 2010 or 2020, mirroring the response in the interaction model.</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all three droughts.</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spatial and ecological variation realistically and beyond the scope of previous analyses, we are limited in quantitatively analysing differences associated with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extremes and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drought strategies over different timings and intensities of droughts.</w:t>
      </w:r>
      <w:r>
        <w:t xml:space="preserve"> </w:t>
      </w:r>
      <w:r>
        <w:t xml:space="preserve">Advancing efforts to collect these data is critical to our assessment and prediction of drought responses of tropical foret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0:15:58Z</dcterms:created>
  <dcterms:modified xsi:type="dcterms:W3CDTF">2025-06-18T20: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